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7B6461" w:rsidTr="007B6461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B6461" w:rsidTr="007B6461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B6461" w:rsidTr="007B6461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461" w:rsidRDefault="007B64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7B6461" w:rsidRDefault="00656BB1" w:rsidP="007B6461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5EB5500F" wp14:editId="6CCD3FC4">
            <wp:simplePos x="0" y="0"/>
            <wp:positionH relativeFrom="column">
              <wp:posOffset>5064520</wp:posOffset>
            </wp:positionH>
            <wp:positionV relativeFrom="paragraph">
              <wp:posOffset>794445</wp:posOffset>
            </wp:positionV>
            <wp:extent cx="2429088" cy="2059647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2670" cy="20626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646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7B6461" w:rsidRDefault="002A51EB" w:rsidP="007B6461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8</w:t>
      </w:r>
      <w:r w:rsidR="007B6461">
        <w:rPr>
          <w:rFonts w:ascii="Times New Roman" w:hAnsi="Times New Roman" w:cs="Times New Roman"/>
          <w:b/>
          <w:bCs/>
        </w:rPr>
        <w:t>: ISLAMIC RELIGIOUS EDUCATION</w:t>
      </w:r>
    </w:p>
    <w:p w:rsidR="007B6461" w:rsidRDefault="002A51EB" w:rsidP="007B646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9</w:t>
      </w:r>
      <w:r w:rsidR="007B6461">
        <w:rPr>
          <w:rFonts w:ascii="Times New Roman" w:hAnsi="Times New Roman" w:cs="Times New Roman"/>
          <w:b/>
          <w:bCs/>
        </w:rPr>
        <w:t xml:space="preserve">   YEAR: 2025</w:t>
      </w:r>
    </w:p>
    <w:p w:rsidR="007B6461" w:rsidRDefault="007B6461" w:rsidP="007B646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IME: 2 HOURS</w:t>
      </w:r>
    </w:p>
    <w:p w:rsidR="007B6461" w:rsidRDefault="007B6461" w:rsidP="007B646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7B6461" w:rsidRDefault="007B6461" w:rsidP="0078555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7B6461" w:rsidRDefault="007B6461" w:rsidP="0078555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swer ALL questions in Section A and B.</w:t>
      </w:r>
    </w:p>
    <w:p w:rsidR="007B6461" w:rsidRDefault="007B6461" w:rsidP="0078555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.</w:t>
      </w:r>
    </w:p>
    <w:p w:rsidR="007B6461" w:rsidRDefault="007B6461" w:rsidP="0078555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ndidates should check the question paper to ascertain that all the pages are printed as indicated and that no questions are missing.</w:t>
      </w:r>
    </w:p>
    <w:p w:rsidR="007B6461" w:rsidRDefault="007B6461" w:rsidP="0078555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ndidates should answer the questions in English.</w:t>
      </w:r>
    </w:p>
    <w:p w:rsidR="007B6461" w:rsidRPr="007B6461" w:rsidRDefault="007B6461" w:rsidP="007B6461">
      <w:pPr>
        <w:pStyle w:val="Heading3"/>
        <w:rPr>
          <w:rStyle w:val="Strong"/>
          <w:b/>
        </w:rPr>
      </w:pPr>
      <w:r w:rsidRPr="007B6461">
        <w:rPr>
          <w:rStyle w:val="Strong"/>
          <w:b/>
          <w:sz w:val="24"/>
          <w:szCs w:val="24"/>
        </w:rPr>
        <w:t xml:space="preserve">For Official Use Only: </w:t>
      </w:r>
    </w:p>
    <w:p w:rsidR="007B6461" w:rsidRDefault="007B6461" w:rsidP="007B6461">
      <w:pPr>
        <w:pStyle w:val="Heading3"/>
        <w:rPr>
          <w:b w:val="0"/>
        </w:rPr>
      </w:pPr>
      <w:r>
        <w:rPr>
          <w:rStyle w:val="Strong"/>
          <w:sz w:val="24"/>
          <w:szCs w:val="24"/>
        </w:rPr>
        <w:t>SECTION A: (20 MARKS)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1562"/>
        <w:gridCol w:w="328"/>
        <w:gridCol w:w="164"/>
        <w:gridCol w:w="164"/>
        <w:gridCol w:w="328"/>
        <w:gridCol w:w="164"/>
        <w:gridCol w:w="164"/>
        <w:gridCol w:w="328"/>
        <w:gridCol w:w="328"/>
        <w:gridCol w:w="164"/>
        <w:gridCol w:w="164"/>
        <w:gridCol w:w="328"/>
        <w:gridCol w:w="440"/>
        <w:gridCol w:w="440"/>
        <w:gridCol w:w="440"/>
        <w:gridCol w:w="440"/>
        <w:gridCol w:w="440"/>
        <w:gridCol w:w="809"/>
      </w:tblGrid>
      <w:tr w:rsidR="007B6461" w:rsidTr="002A51EB">
        <w:trPr>
          <w:gridAfter w:val="4"/>
        </w:trPr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uestion No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0</w:t>
            </w:r>
          </w:p>
        </w:tc>
      </w:tr>
      <w:tr w:rsidR="007B6461" w:rsidTr="002A51EB">
        <w:trPr>
          <w:gridAfter w:val="4"/>
        </w:trPr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Max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</w:tr>
      <w:tr w:rsidR="007B6461" w:rsidTr="002A51EB">
        <w:trPr>
          <w:gridAfter w:val="4"/>
        </w:trPr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Candidate’s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</w:tr>
      <w:tr w:rsidR="007B6461" w:rsidTr="002A51EB"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uestion No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TOTAL</w:t>
            </w:r>
          </w:p>
        </w:tc>
      </w:tr>
      <w:tr w:rsidR="007B6461" w:rsidTr="002A51EB"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Max Scor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rPr>
                <w:rStyle w:val="Strong"/>
              </w:rPr>
              <w:t>20</w:t>
            </w:r>
          </w:p>
        </w:tc>
      </w:tr>
      <w:tr w:rsidR="007B6461" w:rsidTr="002A51EB"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Candidate’s Scor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</w:tr>
    </w:tbl>
    <w:p w:rsidR="007B6461" w:rsidRDefault="007B6461" w:rsidP="007B6461">
      <w:pPr>
        <w:pStyle w:val="Heading3"/>
        <w:spacing w:line="360" w:lineRule="auto"/>
      </w:pPr>
      <w:r>
        <w:rPr>
          <w:rStyle w:val="Strong"/>
        </w:rPr>
        <w:t>SECTION B: (80 MARKS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08"/>
        <w:gridCol w:w="590"/>
        <w:gridCol w:w="590"/>
        <w:gridCol w:w="590"/>
        <w:gridCol w:w="590"/>
        <w:gridCol w:w="590"/>
        <w:gridCol w:w="590"/>
        <w:gridCol w:w="590"/>
        <w:gridCol w:w="590"/>
        <w:gridCol w:w="590"/>
        <w:gridCol w:w="590"/>
        <w:gridCol w:w="809"/>
      </w:tblGrid>
      <w:tr w:rsidR="007B6461" w:rsidTr="002A51EB"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Pa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TOTAL</w:t>
            </w:r>
          </w:p>
        </w:tc>
      </w:tr>
      <w:tr w:rsidR="007B6461" w:rsidTr="002A51EB"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 xml:space="preserve">Max Score per </w:t>
            </w:r>
            <w:proofErr w:type="spellStart"/>
            <w:r>
              <w:t>Q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rPr>
                <w:rStyle w:val="Strong"/>
              </w:rPr>
              <w:t>80</w:t>
            </w:r>
          </w:p>
        </w:tc>
      </w:tr>
      <w:tr w:rsidR="007B6461" w:rsidTr="002A51EB"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>
            <w:pPr>
              <w:spacing w:line="360" w:lineRule="auto"/>
              <w:rPr>
                <w:sz w:val="24"/>
                <w:szCs w:val="24"/>
              </w:rPr>
            </w:pPr>
            <w:r>
              <w:t>Candidate’s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6461" w:rsidRDefault="007B6461"/>
        </w:tc>
      </w:tr>
    </w:tbl>
    <w:p w:rsidR="007B6461" w:rsidRDefault="007B6461" w:rsidP="007B646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6 printed pages. Candidates should check the question paper to ascertain that all the pages are printed as indicated and that no questions are missing.</w:t>
      </w:r>
    </w:p>
    <w:p w:rsidR="007B6461" w:rsidRDefault="007B6461" w:rsidP="007B6461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C619F9" w:rsidRPr="007B6461" w:rsidRDefault="00C619F9" w:rsidP="007B6461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B6461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A: (20 MARKS)</w:t>
      </w:r>
    </w:p>
    <w:p w:rsidR="00C619F9" w:rsidRPr="007B6461" w:rsidRDefault="007B6461" w:rsidP="007B646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Answer all questions.</w:t>
      </w:r>
    </w:p>
    <w:p w:rsidR="007B6461" w:rsidRDefault="007B6461" w:rsidP="0078555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7B6461" w:rsidSect="002A51EB">
          <w:footerReference w:type="default" r:id="rId9"/>
          <w:pgSz w:w="12240" w:h="15840"/>
          <w:pgMar w:top="284" w:right="333" w:bottom="993" w:left="284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 xml:space="preserve">1.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While hiking with her father, </w:t>
      </w:r>
      <w:proofErr w:type="spellStart"/>
      <w:r w:rsidRPr="00C619F9">
        <w:rPr>
          <w:rFonts w:ascii="Times New Roman" w:eastAsia="Times New Roman" w:hAnsi="Times New Roman" w:cs="Times New Roman"/>
          <w:sz w:val="24"/>
          <w:szCs w:val="24"/>
        </w:rPr>
        <w:t>Saida</w:t>
      </w:r>
      <w:proofErr w:type="spellEnd"/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 pointed to the sky and said, “</w:t>
      </w:r>
      <w:r w:rsidRPr="002A51EB">
        <w:rPr>
          <w:rFonts w:ascii="Times New Roman" w:eastAsia="Times New Roman" w:hAnsi="Times New Roman" w:cs="Times New Roman"/>
          <w:i/>
          <w:sz w:val="24"/>
          <w:szCs w:val="24"/>
        </w:rPr>
        <w:t>The stars and the moon are so perfectly placed!”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 Her father smiled and said, “</w:t>
      </w:r>
      <w:r w:rsidRPr="002A51EB">
        <w:rPr>
          <w:rFonts w:ascii="Times New Roman" w:eastAsia="Times New Roman" w:hAnsi="Times New Roman" w:cs="Times New Roman"/>
          <w:i/>
          <w:sz w:val="24"/>
          <w:szCs w:val="24"/>
        </w:rPr>
        <w:t>That shows us Allah’s power and planning.”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 Which attribute of </w:t>
      </w:r>
      <w:r w:rsidRPr="002A51EB">
        <w:rPr>
          <w:rFonts w:ascii="Times New Roman" w:eastAsia="Times New Roman" w:hAnsi="Times New Roman" w:cs="Times New Roman"/>
          <w:i/>
          <w:sz w:val="24"/>
          <w:szCs w:val="24"/>
        </w:rPr>
        <w:t>Allah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 does this show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Al-</w:t>
      </w:r>
      <w:proofErr w:type="spellStart"/>
      <w:r w:rsidRPr="00C619F9">
        <w:rPr>
          <w:rFonts w:ascii="Times New Roman" w:eastAsia="Times New Roman" w:hAnsi="Times New Roman" w:cs="Times New Roman"/>
          <w:sz w:val="24"/>
          <w:szCs w:val="24"/>
        </w:rPr>
        <w:t>Qahhar</w:t>
      </w:r>
      <w:proofErr w:type="spellEnd"/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Al-Aziz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 Al-</w:t>
      </w:r>
      <w:proofErr w:type="spellStart"/>
      <w:r w:rsidRPr="00C619F9">
        <w:rPr>
          <w:rFonts w:ascii="Times New Roman" w:eastAsia="Times New Roman" w:hAnsi="Times New Roman" w:cs="Times New Roman"/>
          <w:sz w:val="24"/>
          <w:szCs w:val="24"/>
        </w:rPr>
        <w:t>Khaliq</w:t>
      </w:r>
      <w:proofErr w:type="spellEnd"/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Al-Hakim</w:t>
      </w:r>
    </w:p>
    <w:p w:rsidR="00C619F9" w:rsidRPr="00C619F9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2. </w:t>
      </w:r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During group work, Yusuf said, “</w:t>
      </w:r>
      <w:r w:rsidR="00C619F9" w:rsidRPr="002A51EB">
        <w:rPr>
          <w:rFonts w:ascii="Times New Roman" w:eastAsia="Times New Roman" w:hAnsi="Times New Roman" w:cs="Times New Roman"/>
          <w:i/>
          <w:sz w:val="24"/>
          <w:szCs w:val="24"/>
        </w:rPr>
        <w:t>We should respect all prophets equally because they delivered Allah’s messages</w:t>
      </w:r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.” Which pillar of Iman was he referring to?</w:t>
      </w:r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br/>
        <w:t>A. Belief in angels</w:t>
      </w:r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br/>
        <w:t>B. Belief in Allah</w:t>
      </w:r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br/>
        <w:t>C. Belief in prophets</w:t>
      </w:r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br/>
        <w:t>D. Belief in destiny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3.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Nadia reads the </w:t>
      </w:r>
      <w:r w:rsidRPr="002A51EB">
        <w:rPr>
          <w:rFonts w:ascii="Times New Roman" w:eastAsia="Times New Roman" w:hAnsi="Times New Roman" w:cs="Times New Roman"/>
          <w:i/>
          <w:sz w:val="24"/>
          <w:szCs w:val="24"/>
        </w:rPr>
        <w:t>Qur’an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 every morning before class and finds comfort in its words. What does this show about the Qur’an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It brings bad luck if unread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It’s a history book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 It’s a source of guidance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It’s only for elders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4.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>Your class is discussing sharing lunch with those who forgot theirs. Aisha says, “</w:t>
      </w:r>
      <w:r w:rsidRPr="002A51EB">
        <w:rPr>
          <w:rFonts w:ascii="Times New Roman" w:eastAsia="Times New Roman" w:hAnsi="Times New Roman" w:cs="Times New Roman"/>
          <w:i/>
          <w:sz w:val="24"/>
          <w:szCs w:val="24"/>
        </w:rPr>
        <w:t>The Prophet (SAW)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 said feeding others is a good deed.” What does this Hadith promote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Hatred</w:t>
      </w:r>
      <w:r w:rsidR="002A51E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gramStart"/>
      <w:r w:rsidRPr="00C619F9">
        <w:rPr>
          <w:rFonts w:ascii="Times New Roman" w:eastAsia="Times New Roman" w:hAnsi="Times New Roman" w:cs="Times New Roman"/>
          <w:sz w:val="24"/>
          <w:szCs w:val="24"/>
        </w:rPr>
        <w:t>Jealousy</w:t>
      </w:r>
      <w:r w:rsidR="002A51EB">
        <w:rPr>
          <w:rFonts w:ascii="Times New Roman" w:eastAsia="Times New Roman" w:hAnsi="Times New Roman" w:cs="Times New Roman"/>
          <w:sz w:val="24"/>
          <w:szCs w:val="24"/>
        </w:rPr>
        <w:t xml:space="preserve">  C</w:t>
      </w:r>
      <w:proofErr w:type="gramEnd"/>
      <w:r w:rsidR="002A51E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2A51EB">
        <w:rPr>
          <w:rFonts w:ascii="Times New Roman" w:eastAsia="Times New Roman" w:hAnsi="Times New Roman" w:cs="Times New Roman"/>
          <w:sz w:val="24"/>
          <w:szCs w:val="24"/>
        </w:rPr>
        <w:t>Generosit</w:t>
      </w:r>
      <w:proofErr w:type="spellEnd"/>
      <w:r w:rsidR="002A51E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>D. Laziness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5.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Ahmed tells the story of how the </w:t>
      </w:r>
      <w:r w:rsidRPr="002A51EB">
        <w:rPr>
          <w:rFonts w:ascii="Times New Roman" w:eastAsia="Times New Roman" w:hAnsi="Times New Roman" w:cs="Times New Roman"/>
          <w:i/>
          <w:sz w:val="24"/>
          <w:szCs w:val="24"/>
        </w:rPr>
        <w:t>Prophet (SAW)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 helped build the </w:t>
      </w:r>
      <w:proofErr w:type="spellStart"/>
      <w:r w:rsidRPr="002A51EB">
        <w:rPr>
          <w:rFonts w:ascii="Times New Roman" w:eastAsia="Times New Roman" w:hAnsi="Times New Roman" w:cs="Times New Roman"/>
          <w:i/>
          <w:sz w:val="24"/>
          <w:szCs w:val="24"/>
        </w:rPr>
        <w:t>Kaaba</w:t>
      </w:r>
      <w:proofErr w:type="spellEnd"/>
      <w:r w:rsidRPr="002A51EB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>and settled a dispute peacefully. What quality of the Prophet does this demonstrate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Cowardice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Wisdom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 Pride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Laziness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6.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Bilal always performs </w:t>
      </w:r>
      <w:proofErr w:type="spellStart"/>
      <w:r w:rsidRPr="002A51EB">
        <w:rPr>
          <w:rFonts w:ascii="Times New Roman" w:eastAsia="Times New Roman" w:hAnsi="Times New Roman" w:cs="Times New Roman"/>
          <w:i/>
          <w:sz w:val="24"/>
          <w:szCs w:val="24"/>
        </w:rPr>
        <w:t>Swalat</w:t>
      </w:r>
      <w:proofErr w:type="spellEnd"/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 at the correct time, even during school trips. What does this indicate about </w:t>
      </w:r>
      <w:proofErr w:type="spellStart"/>
      <w:r w:rsidRPr="002A51EB">
        <w:rPr>
          <w:rFonts w:ascii="Times New Roman" w:eastAsia="Times New Roman" w:hAnsi="Times New Roman" w:cs="Times New Roman"/>
          <w:i/>
          <w:sz w:val="24"/>
          <w:szCs w:val="24"/>
        </w:rPr>
        <w:t>Swala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>t</w:t>
      </w:r>
      <w:proofErr w:type="spellEnd"/>
      <w:r w:rsidRPr="00C619F9">
        <w:rPr>
          <w:rFonts w:ascii="Times New Roman" w:eastAsia="Times New Roman" w:hAnsi="Times New Roman" w:cs="Times New Roman"/>
          <w:sz w:val="24"/>
          <w:szCs w:val="24"/>
        </w:rPr>
        <w:t>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It can be delayed for fun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It must be done only at home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 It’s a regular obligation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It can be replaced with reading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 xml:space="preserve">7.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>Hassan greets his teacher with a smile and listens attentively during lessons. What Islamic value is he showing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Rudeness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Respect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 Anger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Neglect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8.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>During break time, Salma finds a classmate crying. She sits with her and comforts her. What Islamic value does this show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Kindness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Selfishness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 Revenge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Isolation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9.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>Ali’s neighbor is Christian. When her child is sick, Ali’s mother helps her get to hospital. What teaching is best applied here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Hate those of other faiths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Avoid non-Muslims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 Show kindness to all people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Only help Muslims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10. </w:t>
      </w:r>
      <w:proofErr w:type="spellStart"/>
      <w:r w:rsidRPr="00C619F9">
        <w:rPr>
          <w:rFonts w:ascii="Times New Roman" w:eastAsia="Times New Roman" w:hAnsi="Times New Roman" w:cs="Times New Roman"/>
          <w:sz w:val="24"/>
          <w:szCs w:val="24"/>
        </w:rPr>
        <w:t>Zainab</w:t>
      </w:r>
      <w:proofErr w:type="spellEnd"/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 borrows a pen and returns it the same day. What value is she showing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Irresponsibility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Forgetfulness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 Honesty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Stinginess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11. </w:t>
      </w:r>
      <w:proofErr w:type="spellStart"/>
      <w:r w:rsidRPr="00C619F9">
        <w:rPr>
          <w:rFonts w:ascii="Times New Roman" w:eastAsia="Times New Roman" w:hAnsi="Times New Roman" w:cs="Times New Roman"/>
          <w:sz w:val="24"/>
          <w:szCs w:val="24"/>
        </w:rPr>
        <w:t>Amina</w:t>
      </w:r>
      <w:proofErr w:type="spellEnd"/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 was not selected for the debate team. She smiled and said, “It was Allah’s will. I will try again next term.” What belief does this show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C619F9">
        <w:rPr>
          <w:rFonts w:ascii="Times New Roman" w:eastAsia="Times New Roman" w:hAnsi="Times New Roman" w:cs="Times New Roman"/>
          <w:sz w:val="24"/>
          <w:szCs w:val="24"/>
        </w:rPr>
        <w:t>Qadar</w:t>
      </w:r>
      <w:proofErr w:type="spellEnd"/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Shirk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 xml:space="preserve">C. </w:t>
      </w:r>
      <w:proofErr w:type="spellStart"/>
      <w:r w:rsidRPr="00C619F9">
        <w:rPr>
          <w:rFonts w:ascii="Times New Roman" w:eastAsia="Times New Roman" w:hAnsi="Times New Roman" w:cs="Times New Roman"/>
          <w:sz w:val="24"/>
          <w:szCs w:val="24"/>
        </w:rPr>
        <w:t>Swalah</w:t>
      </w:r>
      <w:proofErr w:type="spellEnd"/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Hajj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12.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>Your classmate asks, “Why do we need to be clean before praying?” What is the correct response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It prevents sweating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It helps you dress well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 It’s a requirement for valid prayer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It’s good for sports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 xml:space="preserve">13.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>Your school organizes a clean-up of the river nearby. According to Islam, what is the importance of this act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For government marks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 xml:space="preserve">B. </w:t>
      </w:r>
      <w:proofErr w:type="gramStart"/>
      <w:r w:rsidRPr="00C619F9">
        <w:rPr>
          <w:rFonts w:ascii="Times New Roman" w:eastAsia="Times New Roman" w:hAnsi="Times New Roman" w:cs="Times New Roman"/>
          <w:sz w:val="24"/>
          <w:szCs w:val="24"/>
        </w:rPr>
        <w:t>To attract tourists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</w:t>
      </w:r>
      <w:proofErr w:type="gramEnd"/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C619F9">
        <w:rPr>
          <w:rFonts w:ascii="Times New Roman" w:eastAsia="Times New Roman" w:hAnsi="Times New Roman" w:cs="Times New Roman"/>
          <w:sz w:val="24"/>
          <w:szCs w:val="24"/>
        </w:rPr>
        <w:t>To fulfill an Islamic duty to protect nature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</w:t>
      </w:r>
      <w:proofErr w:type="gramEnd"/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 To impress teachers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14.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>During a discussion, Musa said, “The Qur’an speaks about previous nations.” What does this prove about the Qur’an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It is only for Arabs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It includes historical lessons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 It was made recently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It’s full of jokes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15.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Why did the Prophet (SAW) face hardship in </w:t>
      </w:r>
      <w:proofErr w:type="spellStart"/>
      <w:r w:rsidRPr="00C619F9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  <w:r w:rsidRPr="00C619F9">
        <w:rPr>
          <w:rFonts w:ascii="Times New Roman" w:eastAsia="Times New Roman" w:hAnsi="Times New Roman" w:cs="Times New Roman"/>
          <w:sz w:val="24"/>
          <w:szCs w:val="24"/>
        </w:rPr>
        <w:t>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He was a stranger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He disrespected the leaders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 He taught against idol worship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He was a traveler</w:t>
      </w:r>
    </w:p>
    <w:p w:rsid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16. </w:t>
      </w:r>
      <w:proofErr w:type="spellStart"/>
      <w:r w:rsidRPr="00C619F9">
        <w:rPr>
          <w:rFonts w:ascii="Times New Roman" w:eastAsia="Times New Roman" w:hAnsi="Times New Roman" w:cs="Times New Roman"/>
          <w:sz w:val="24"/>
          <w:szCs w:val="24"/>
        </w:rPr>
        <w:t>Rahma</w:t>
      </w:r>
      <w:proofErr w:type="spellEnd"/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 says, “We cannot claim to love the Prophet unless we act like him.” What does this mean for Muslim learners today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They must wear white only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They must memorize only Hadith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 They must follow his teachings in actions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They must ignore teachers</w:t>
      </w:r>
    </w:p>
    <w:p w:rsidR="002A51EB" w:rsidRPr="00C619F9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 xml:space="preserve">17.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>Your friend is refusing to pray and says she will do it later in life. How can you advise her using Islamic teachings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Tell her it’s not important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Encourage her by explaining the reward of praying early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 Ignore her behavior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Join her in skipping prayer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18.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>You are the class leader and see a classmate cheating in exams. What Islamic action should you take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Join in the cheating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Stay silent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 Report respectfully and advise them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Mock them publicly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19.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>In a speech contest, Halima says, “</w:t>
      </w:r>
      <w:r w:rsidRPr="002A51EB">
        <w:rPr>
          <w:rFonts w:ascii="Times New Roman" w:eastAsia="Times New Roman" w:hAnsi="Times New Roman" w:cs="Times New Roman"/>
          <w:i/>
          <w:sz w:val="24"/>
          <w:szCs w:val="24"/>
        </w:rPr>
        <w:t>Muslims should lead in caring for others.”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 Which Hadith or teaching best supports this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“The strong shall survive”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“None of you truly believes until he loves for his brother what he loves for himself.”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 “Anger is good for the brave”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“Avoid helping the weak”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20. 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t>A learner says Muslims must destroy nature to build more towns. What is the Islamic response to this statement?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A. Support it for profit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B. Encourage it blindly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C. Protect nature as Allah’s creation</w:t>
      </w:r>
      <w:r w:rsidRPr="00C619F9">
        <w:rPr>
          <w:rFonts w:ascii="Times New Roman" w:eastAsia="Times New Roman" w:hAnsi="Times New Roman" w:cs="Times New Roman"/>
          <w:sz w:val="24"/>
          <w:szCs w:val="24"/>
        </w:rPr>
        <w:br/>
        <w:t>D. Focus on business, not trees</w:t>
      </w:r>
    </w:p>
    <w:p w:rsidR="002A51EB" w:rsidRDefault="002A51EB" w:rsidP="00C619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2A51EB" w:rsidSect="002A51EB">
          <w:type w:val="continuous"/>
          <w:pgSz w:w="12240" w:h="15840"/>
          <w:pgMar w:top="568" w:right="333" w:bottom="1440" w:left="284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720"/>
          <w:docGrid w:linePitch="360"/>
        </w:sectPr>
      </w:pPr>
    </w:p>
    <w:p w:rsidR="00C619F9" w:rsidRPr="002A51EB" w:rsidRDefault="00C619F9" w:rsidP="002A51EB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36"/>
        </w:rPr>
      </w:pPr>
      <w:r w:rsidRPr="002A51EB">
        <w:rPr>
          <w:rFonts w:ascii="Times New Roman" w:eastAsia="Times New Roman" w:hAnsi="Times New Roman" w:cs="Times New Roman"/>
          <w:b/>
          <w:bCs/>
          <w:sz w:val="24"/>
          <w:szCs w:val="36"/>
        </w:rPr>
        <w:lastRenderedPageBreak/>
        <w:t>SECTION B: STRUCTURED QUESTIONS (80 MARKS)</w:t>
      </w:r>
    </w:p>
    <w:p w:rsidR="00C619F9" w:rsidRPr="00C619F9" w:rsidRDefault="00C619F9" w:rsidP="002A51EB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i/>
          <w:iCs/>
          <w:sz w:val="24"/>
          <w:szCs w:val="24"/>
        </w:rPr>
        <w:t>Answer all questions clearly and neatly in the space provided.</w:t>
      </w:r>
    </w:p>
    <w:p w:rsidR="002A51EB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2</w:t>
      </w:r>
      <w:r w:rsidR="00C619F9"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1. </w:t>
      </w:r>
      <w:proofErr w:type="gramStart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 xml:space="preserve">) What is </w:t>
      </w:r>
      <w:proofErr w:type="spellStart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Tawheed</w:t>
      </w:r>
      <w:proofErr w:type="spell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? (2 marks)</w:t>
      </w:r>
    </w:p>
    <w:p w:rsidR="002A51EB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619F9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br/>
        <w:t xml:space="preserve">b) Give two examples of how </w:t>
      </w:r>
      <w:proofErr w:type="spellStart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Tawheed</w:t>
      </w:r>
      <w:proofErr w:type="spell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 xml:space="preserve"> is shown in everyday life. (4 marks)</w:t>
      </w:r>
    </w:p>
    <w:p w:rsidR="002A51EB" w:rsidRDefault="002A51EB" w:rsidP="0078555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pStyle w:val="ListParagraph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</w:p>
    <w:p w:rsidR="002A51EB" w:rsidRPr="002A51EB" w:rsidRDefault="002A51EB" w:rsidP="0078555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2</w:t>
      </w:r>
      <w:r w:rsidR="00C619F9"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2. </w:t>
      </w:r>
      <w:proofErr w:type="gramStart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) Mention four names of angels and their duties. (4 marks)</w:t>
      </w:r>
    </w:p>
    <w:p w:rsidR="002A51EB" w:rsidRDefault="002A51EB" w:rsidP="0078555F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78555F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sz w:val="24"/>
          <w:szCs w:val="24"/>
        </w:rPr>
        <w:t>b) Explain how belief in angels can guide our behavior. (2 marks)</w:t>
      </w:r>
    </w:p>
    <w:p w:rsidR="002A51EB" w:rsidRDefault="002A51EB" w:rsidP="0078555F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pStyle w:val="ListParagraph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</w:p>
    <w:p w:rsidR="002A51EB" w:rsidRPr="002A51EB" w:rsidRDefault="002A51EB" w:rsidP="0078555F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2</w:t>
      </w:r>
      <w:r w:rsidR="00C619F9"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3. </w:t>
      </w:r>
      <w:proofErr w:type="gramStart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) State three differences between the Qur’an and Hadith. (3 marks)</w:t>
      </w:r>
    </w:p>
    <w:p w:rsidR="002A51EB" w:rsidRDefault="002A51EB" w:rsidP="0078555F">
      <w:pPr>
        <w:pStyle w:val="ListParagraph"/>
        <w:numPr>
          <w:ilvl w:val="0"/>
          <w:numId w:val="6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6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78555F">
      <w:pPr>
        <w:pStyle w:val="ListParagraph"/>
        <w:numPr>
          <w:ilvl w:val="0"/>
          <w:numId w:val="6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6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sz w:val="24"/>
          <w:szCs w:val="24"/>
        </w:rPr>
        <w:t>b) Why is it important for Muslims to follow Hadith in daily life? (3 marks)</w:t>
      </w:r>
    </w:p>
    <w:p w:rsidR="002A51EB" w:rsidRDefault="002A51EB" w:rsidP="0078555F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78555F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2</w:t>
      </w:r>
      <w:r w:rsidR="00C619F9"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4. </w:t>
      </w:r>
      <w:proofErr w:type="gramStart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 xml:space="preserve">) What are the conditions for </w:t>
      </w:r>
      <w:proofErr w:type="spellStart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Swalat</w:t>
      </w:r>
      <w:proofErr w:type="spell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 xml:space="preserve"> to be valid? (3 marks)</w:t>
      </w:r>
    </w:p>
    <w:p w:rsidR="002A51EB" w:rsidRDefault="002A51EB" w:rsidP="0078555F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78555F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b) Give two benefits of </w:t>
      </w:r>
      <w:proofErr w:type="spellStart"/>
      <w:r w:rsidRPr="00C619F9">
        <w:rPr>
          <w:rFonts w:ascii="Times New Roman" w:eastAsia="Times New Roman" w:hAnsi="Times New Roman" w:cs="Times New Roman"/>
          <w:sz w:val="24"/>
          <w:szCs w:val="24"/>
        </w:rPr>
        <w:t>Swalat</w:t>
      </w:r>
      <w:proofErr w:type="spellEnd"/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 to a Muslim. (2 marks)</w:t>
      </w:r>
    </w:p>
    <w:p w:rsidR="002A51EB" w:rsidRDefault="002A51EB" w:rsidP="0078555F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pStyle w:val="ListParagraph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</w:p>
    <w:p w:rsidR="002A51EB" w:rsidRPr="002A51EB" w:rsidRDefault="002A51EB" w:rsidP="0078555F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2A51EB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2</w:t>
      </w:r>
      <w:r w:rsidR="00C619F9"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5. </w:t>
      </w:r>
      <w:proofErr w:type="gramStart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) Describe the events that led to the Prophet’s migration (</w:t>
      </w:r>
      <w:proofErr w:type="spellStart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Hijrah</w:t>
      </w:r>
      <w:proofErr w:type="spell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 xml:space="preserve">) to </w:t>
      </w:r>
      <w:proofErr w:type="spellStart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Madinah</w:t>
      </w:r>
      <w:proofErr w:type="spell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. (4 marks)</w:t>
      </w:r>
    </w:p>
    <w:p w:rsidR="002A51EB" w:rsidRDefault="002A51EB" w:rsidP="0078555F">
      <w:pPr>
        <w:pStyle w:val="ListParagraph"/>
        <w:numPr>
          <w:ilvl w:val="0"/>
          <w:numId w:val="10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10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78555F">
      <w:pPr>
        <w:pStyle w:val="ListParagraph"/>
        <w:numPr>
          <w:ilvl w:val="0"/>
          <w:numId w:val="10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10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sz w:val="24"/>
          <w:szCs w:val="24"/>
        </w:rPr>
        <w:t xml:space="preserve">b) State two challenges faced by the Prophet in </w:t>
      </w:r>
      <w:proofErr w:type="spellStart"/>
      <w:r w:rsidRPr="00C619F9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  <w:r w:rsidRPr="00C619F9">
        <w:rPr>
          <w:rFonts w:ascii="Times New Roman" w:eastAsia="Times New Roman" w:hAnsi="Times New Roman" w:cs="Times New Roman"/>
          <w:sz w:val="24"/>
          <w:szCs w:val="24"/>
        </w:rPr>
        <w:t>. (2 marks)</w:t>
      </w:r>
    </w:p>
    <w:p w:rsidR="002A51EB" w:rsidRDefault="002A51EB" w:rsidP="0078555F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pStyle w:val="ListParagraph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</w:p>
    <w:p w:rsidR="002A51EB" w:rsidRPr="002A51EB" w:rsidRDefault="002A51EB" w:rsidP="0078555F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2</w:t>
      </w:r>
      <w:r w:rsidR="00C619F9"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6. </w:t>
      </w:r>
      <w:proofErr w:type="gramStart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) Give four good manners a Muslim learner should show in school. (4 marks)</w:t>
      </w:r>
    </w:p>
    <w:p w:rsidR="002A51EB" w:rsidRDefault="002A51EB" w:rsidP="0078555F">
      <w:pPr>
        <w:pStyle w:val="ListParagraph"/>
        <w:numPr>
          <w:ilvl w:val="0"/>
          <w:numId w:val="12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12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78555F">
      <w:pPr>
        <w:pStyle w:val="ListParagraph"/>
        <w:numPr>
          <w:ilvl w:val="0"/>
          <w:numId w:val="12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12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sz w:val="24"/>
          <w:szCs w:val="24"/>
        </w:rPr>
        <w:t>b) Why is it important to show good manners? (2 marks)</w:t>
      </w:r>
    </w:p>
    <w:p w:rsidR="002A51EB" w:rsidRDefault="002A51EB" w:rsidP="0078555F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pStyle w:val="ListParagraph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</w:p>
    <w:p w:rsidR="002A51EB" w:rsidRPr="002A51EB" w:rsidRDefault="002A51EB" w:rsidP="0078555F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2A51EB">
        <w:rPr>
          <w:rFonts w:ascii="Times New Roman" w:eastAsia="Times New Roman" w:hAnsi="Times New Roman" w:cs="Times New Roman"/>
          <w:bCs/>
          <w:sz w:val="27"/>
          <w:szCs w:val="27"/>
        </w:rPr>
        <w:t>2</w:t>
      </w:r>
      <w:r w:rsidR="00C619F9" w:rsidRPr="002A51EB">
        <w:rPr>
          <w:rFonts w:ascii="Times New Roman" w:eastAsia="Times New Roman" w:hAnsi="Times New Roman" w:cs="Times New Roman"/>
          <w:bCs/>
          <w:sz w:val="27"/>
          <w:szCs w:val="27"/>
        </w:rPr>
        <w:t>7</w:t>
      </w:r>
      <w:r w:rsidR="00C619F9"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. </w:t>
      </w:r>
      <w:proofErr w:type="gramStart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) List the five pillars of Islam. (5 marks)</w:t>
      </w:r>
    </w:p>
    <w:p w:rsidR="002A51EB" w:rsidRDefault="002A51EB" w:rsidP="0078555F">
      <w:pPr>
        <w:pStyle w:val="ListParagraph"/>
        <w:numPr>
          <w:ilvl w:val="0"/>
          <w:numId w:val="14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14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78555F">
      <w:pPr>
        <w:pStyle w:val="ListParagraph"/>
        <w:numPr>
          <w:ilvl w:val="0"/>
          <w:numId w:val="14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14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78555F">
      <w:pPr>
        <w:pStyle w:val="ListParagraph"/>
        <w:numPr>
          <w:ilvl w:val="0"/>
          <w:numId w:val="14"/>
        </w:num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</w:p>
    <w:p w:rsidR="002A51EB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</w:p>
    <w:p w:rsidR="00C619F9" w:rsidRP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sz w:val="24"/>
          <w:szCs w:val="24"/>
        </w:rPr>
        <w:lastRenderedPageBreak/>
        <w:t>b) Explain how Zakat helps in reducing poverty. (3 marks)</w:t>
      </w:r>
    </w:p>
    <w:p w:rsidR="002A51EB" w:rsidRDefault="002A51EB" w:rsidP="0078555F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78555F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2</w:t>
      </w:r>
      <w:r w:rsidR="00C619F9"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8. </w:t>
      </w:r>
      <w:proofErr w:type="gramStart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) Mention two Hadiths or teachings that encourage caring for the environment. (4 marks)</w:t>
      </w:r>
    </w:p>
    <w:p w:rsidR="002A51EB" w:rsidRDefault="002A51EB" w:rsidP="0078555F">
      <w:pPr>
        <w:pStyle w:val="ListParagraph"/>
        <w:numPr>
          <w:ilvl w:val="0"/>
          <w:numId w:val="16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16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sz w:val="24"/>
          <w:szCs w:val="24"/>
        </w:rPr>
        <w:t>b) Suggest two ways learners can protect the school environment. (2 marks)</w:t>
      </w:r>
    </w:p>
    <w:p w:rsidR="002A51EB" w:rsidRDefault="002A51EB" w:rsidP="0078555F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pStyle w:val="ListParagraph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</w:p>
    <w:p w:rsidR="002A51EB" w:rsidRPr="002A51EB" w:rsidRDefault="002A51EB" w:rsidP="0078555F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2</w:t>
      </w:r>
      <w:r w:rsidR="00C619F9"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9. </w:t>
      </w:r>
      <w:proofErr w:type="gramStart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) Give three examples of how Prophet Muhammad lived peacefully with non-Muslims. (3 marks)</w:t>
      </w:r>
    </w:p>
    <w:p w:rsidR="002A51EB" w:rsidRDefault="002A51EB" w:rsidP="0078555F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78555F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sz w:val="24"/>
          <w:szCs w:val="24"/>
        </w:rPr>
        <w:t>b) Why should Muslim learners promote peaceful coexistence in school? (3 marks)</w:t>
      </w:r>
    </w:p>
    <w:p w:rsidR="002A51EB" w:rsidRDefault="002A51EB" w:rsidP="0078555F">
      <w:pPr>
        <w:pStyle w:val="ListParagraph"/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78555F">
      <w:pPr>
        <w:pStyle w:val="ListParagraph"/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3</w:t>
      </w:r>
      <w:r w:rsidR="00C619F9" w:rsidRPr="00C619F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0. </w:t>
      </w:r>
      <w:proofErr w:type="gramStart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) What is the meaning of patience (</w:t>
      </w:r>
      <w:proofErr w:type="spellStart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Sabr</w:t>
      </w:r>
      <w:proofErr w:type="spellEnd"/>
      <w:r w:rsidR="00C619F9" w:rsidRPr="00C619F9">
        <w:rPr>
          <w:rFonts w:ascii="Times New Roman" w:eastAsia="Times New Roman" w:hAnsi="Times New Roman" w:cs="Times New Roman"/>
          <w:sz w:val="24"/>
          <w:szCs w:val="24"/>
        </w:rPr>
        <w:t>) in Islam? (2 marks)</w:t>
      </w:r>
    </w:p>
    <w:p w:rsidR="002A51EB" w:rsidRDefault="002A51EB" w:rsidP="0078555F">
      <w:pPr>
        <w:pStyle w:val="ListParagraph"/>
        <w:numPr>
          <w:ilvl w:val="0"/>
          <w:numId w:val="20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Pr="002A51EB" w:rsidRDefault="002A51EB" w:rsidP="0078555F">
      <w:pPr>
        <w:pStyle w:val="ListParagraph"/>
        <w:numPr>
          <w:ilvl w:val="0"/>
          <w:numId w:val="20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C619F9" w:rsidRDefault="00C619F9" w:rsidP="002A51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C619F9">
        <w:rPr>
          <w:rFonts w:ascii="Times New Roman" w:eastAsia="Times New Roman" w:hAnsi="Times New Roman" w:cs="Times New Roman"/>
          <w:sz w:val="24"/>
          <w:szCs w:val="24"/>
        </w:rPr>
        <w:t>b) Describe two situations in school where patience is needed. (4 marks)</w:t>
      </w:r>
    </w:p>
    <w:p w:rsidR="002A51EB" w:rsidRDefault="002A51EB" w:rsidP="0078555F">
      <w:pPr>
        <w:pStyle w:val="ListParagraph"/>
        <w:numPr>
          <w:ilvl w:val="0"/>
          <w:numId w:val="2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2A51EB" w:rsidRDefault="002A51EB" w:rsidP="002A51EB">
      <w:pPr>
        <w:pStyle w:val="ListParagraph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</w:p>
    <w:p w:rsidR="002A51EB" w:rsidRPr="002A51EB" w:rsidRDefault="002A51EB" w:rsidP="0078555F">
      <w:pPr>
        <w:pStyle w:val="ListParagraph"/>
        <w:numPr>
          <w:ilvl w:val="0"/>
          <w:numId w:val="2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C619F9" w:rsidRPr="00C619F9" w:rsidRDefault="00C619F9" w:rsidP="00C619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619F9" w:rsidRPr="00C619F9" w:rsidRDefault="002A51EB" w:rsidP="002A51EB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IS IS THE LAST PRINTED PAGE.</w:t>
      </w:r>
    </w:p>
    <w:sectPr w:rsidR="00C619F9" w:rsidRPr="00C619F9" w:rsidSect="002A51EB">
      <w:type w:val="continuous"/>
      <w:pgSz w:w="12240" w:h="15840"/>
      <w:pgMar w:top="568" w:right="333" w:bottom="993" w:left="284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1017" w:rsidRDefault="003C1017" w:rsidP="007B6461">
      <w:pPr>
        <w:spacing w:after="0" w:line="240" w:lineRule="auto"/>
      </w:pPr>
      <w:r>
        <w:separator/>
      </w:r>
    </w:p>
  </w:endnote>
  <w:endnote w:type="continuationSeparator" w:id="0">
    <w:p w:rsidR="003C1017" w:rsidRDefault="003C1017" w:rsidP="007B64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6461" w:rsidRPr="0096799A" w:rsidRDefault="007B6461" w:rsidP="007B6461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>GRADE 8</w:t>
    </w:r>
    <w:r w:rsidRPr="0096799A">
      <w:rPr>
        <w:rFonts w:ascii="Bradley Hand ITC" w:hAnsi="Bradley Hand ITC"/>
        <w:b/>
      </w:rPr>
      <w:t xml:space="preserve"> </w:t>
    </w:r>
    <w:r>
      <w:rPr>
        <w:rFonts w:ascii="Bradley Hand ITC" w:hAnsi="Bradley Hand ITC"/>
        <w:b/>
      </w:rPr>
      <w:t xml:space="preserve">IRE                                                        </w:t>
    </w:r>
    <w:r w:rsidR="00CF15D9">
      <w:rPr>
        <w:rFonts w:ascii="Bradley Hand ITC" w:hAnsi="Bradley Hand ITC"/>
        <w:b/>
      </w:rPr>
      <w:t xml:space="preserve">      </w:t>
    </w:r>
    <w:r>
      <w:rPr>
        <w:rFonts w:ascii="Bradley Hand ITC" w:hAnsi="Bradley Hand ITC"/>
        <w:b/>
      </w:rPr>
      <w:t xml:space="preserve">    </w:t>
    </w:r>
    <w:r w:rsidR="002A51EB">
      <w:rPr>
        <w:rFonts w:ascii="Bradley Hand ITC" w:hAnsi="Bradley Hand ITC"/>
        <w:b/>
      </w:rPr>
      <w:t xml:space="preserve">         </w:t>
    </w:r>
    <w:r>
      <w:rPr>
        <w:rFonts w:ascii="Bradley Hand ITC" w:hAnsi="Bradley Hand ITC"/>
        <w:b/>
      </w:rPr>
      <w:t xml:space="preserve"> </w:t>
    </w:r>
    <w:r w:rsidR="00CF15D9">
      <w:rPr>
        <w:rFonts w:ascii="Bradley Hand ITC" w:hAnsi="Bradley Hand ITC"/>
        <w:b/>
      </w:rPr>
      <w:t>809</w:t>
    </w:r>
    <w:r>
      <w:rPr>
        <w:rFonts w:ascii="Bradley Hand ITC" w:hAnsi="Bradley Hand ITC"/>
        <w:b/>
      </w:rPr>
      <w:t xml:space="preserve">           </w:t>
    </w:r>
    <w:r w:rsidR="00CF15D9">
      <w:rPr>
        <w:rFonts w:ascii="Bradley Hand ITC" w:hAnsi="Bradley Hand ITC"/>
        <w:b/>
      </w:rPr>
      <w:t xml:space="preserve">          </w:t>
    </w:r>
    <w:r w:rsidR="002A51EB">
      <w:rPr>
        <w:rFonts w:ascii="Bradley Hand ITC" w:hAnsi="Bradley Hand ITC"/>
        <w:b/>
      </w:rPr>
      <w:t xml:space="preserve">    </w:t>
    </w:r>
    <w:r>
      <w:rPr>
        <w:rFonts w:ascii="Bradley Hand ITC" w:hAnsi="Bradley Hand ITC"/>
        <w:b/>
      </w:rPr>
      <w:t xml:space="preserve">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1017" w:rsidRDefault="003C1017" w:rsidP="007B6461">
      <w:pPr>
        <w:spacing w:after="0" w:line="240" w:lineRule="auto"/>
      </w:pPr>
      <w:r>
        <w:separator/>
      </w:r>
    </w:p>
  </w:footnote>
  <w:footnote w:type="continuationSeparator" w:id="0">
    <w:p w:rsidR="003C1017" w:rsidRDefault="003C1017" w:rsidP="007B64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CE616B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B95DE8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4D60EB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6E426D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375B9E"/>
    <w:multiLevelType w:val="multilevel"/>
    <w:tmpl w:val="23642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1D8589B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5635178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7934E33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20C1A6A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F115EC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5185FD4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7055D1E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EB11986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EB23CB3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BBE43EF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EEC4CC8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3E52090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4E740D3"/>
    <w:multiLevelType w:val="multilevel"/>
    <w:tmpl w:val="7E482E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363"/>
        </w:tabs>
        <w:ind w:left="1363" w:hanging="360"/>
      </w:pPr>
    </w:lvl>
    <w:lvl w:ilvl="2" w:tentative="1">
      <w:start w:val="1"/>
      <w:numFmt w:val="decimal"/>
      <w:lvlText w:val="%3."/>
      <w:lvlJc w:val="left"/>
      <w:pPr>
        <w:tabs>
          <w:tab w:val="num" w:pos="2083"/>
        </w:tabs>
        <w:ind w:left="2083" w:hanging="360"/>
      </w:pPr>
    </w:lvl>
    <w:lvl w:ilvl="3" w:tentative="1">
      <w:start w:val="1"/>
      <w:numFmt w:val="decimal"/>
      <w:lvlText w:val="%4."/>
      <w:lvlJc w:val="left"/>
      <w:pPr>
        <w:tabs>
          <w:tab w:val="num" w:pos="2803"/>
        </w:tabs>
        <w:ind w:left="2803" w:hanging="360"/>
      </w:pPr>
    </w:lvl>
    <w:lvl w:ilvl="4" w:tentative="1">
      <w:start w:val="1"/>
      <w:numFmt w:val="decimal"/>
      <w:lvlText w:val="%5."/>
      <w:lvlJc w:val="left"/>
      <w:pPr>
        <w:tabs>
          <w:tab w:val="num" w:pos="3523"/>
        </w:tabs>
        <w:ind w:left="3523" w:hanging="360"/>
      </w:pPr>
    </w:lvl>
    <w:lvl w:ilvl="5" w:tentative="1">
      <w:start w:val="1"/>
      <w:numFmt w:val="decimal"/>
      <w:lvlText w:val="%6."/>
      <w:lvlJc w:val="left"/>
      <w:pPr>
        <w:tabs>
          <w:tab w:val="num" w:pos="4243"/>
        </w:tabs>
        <w:ind w:left="4243" w:hanging="360"/>
      </w:pPr>
    </w:lvl>
    <w:lvl w:ilvl="6" w:tentative="1">
      <w:start w:val="1"/>
      <w:numFmt w:val="decimal"/>
      <w:lvlText w:val="%7."/>
      <w:lvlJc w:val="left"/>
      <w:pPr>
        <w:tabs>
          <w:tab w:val="num" w:pos="4963"/>
        </w:tabs>
        <w:ind w:left="4963" w:hanging="360"/>
      </w:pPr>
    </w:lvl>
    <w:lvl w:ilvl="7" w:tentative="1">
      <w:start w:val="1"/>
      <w:numFmt w:val="decimal"/>
      <w:lvlText w:val="%8."/>
      <w:lvlJc w:val="left"/>
      <w:pPr>
        <w:tabs>
          <w:tab w:val="num" w:pos="5683"/>
        </w:tabs>
        <w:ind w:left="5683" w:hanging="360"/>
      </w:pPr>
    </w:lvl>
    <w:lvl w:ilvl="8" w:tentative="1">
      <w:start w:val="1"/>
      <w:numFmt w:val="decimal"/>
      <w:lvlText w:val="%9."/>
      <w:lvlJc w:val="left"/>
      <w:pPr>
        <w:tabs>
          <w:tab w:val="num" w:pos="6403"/>
        </w:tabs>
        <w:ind w:left="6403" w:hanging="360"/>
      </w:pPr>
    </w:lvl>
  </w:abstractNum>
  <w:abstractNum w:abstractNumId="18">
    <w:nsid w:val="661506AE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4B6294F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842540D"/>
    <w:multiLevelType w:val="hybridMultilevel"/>
    <w:tmpl w:val="AAF292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</w:num>
  <w:num w:numId="4">
    <w:abstractNumId w:val="0"/>
  </w:num>
  <w:num w:numId="5">
    <w:abstractNumId w:val="18"/>
  </w:num>
  <w:num w:numId="6">
    <w:abstractNumId w:val="2"/>
  </w:num>
  <w:num w:numId="7">
    <w:abstractNumId w:val="20"/>
  </w:num>
  <w:num w:numId="8">
    <w:abstractNumId w:val="10"/>
  </w:num>
  <w:num w:numId="9">
    <w:abstractNumId w:val="7"/>
  </w:num>
  <w:num w:numId="10">
    <w:abstractNumId w:val="11"/>
  </w:num>
  <w:num w:numId="11">
    <w:abstractNumId w:val="6"/>
  </w:num>
  <w:num w:numId="12">
    <w:abstractNumId w:val="13"/>
  </w:num>
  <w:num w:numId="13">
    <w:abstractNumId w:val="16"/>
  </w:num>
  <w:num w:numId="14">
    <w:abstractNumId w:val="9"/>
  </w:num>
  <w:num w:numId="15">
    <w:abstractNumId w:val="15"/>
  </w:num>
  <w:num w:numId="16">
    <w:abstractNumId w:val="8"/>
  </w:num>
  <w:num w:numId="17">
    <w:abstractNumId w:val="14"/>
  </w:num>
  <w:num w:numId="18">
    <w:abstractNumId w:val="3"/>
  </w:num>
  <w:num w:numId="19">
    <w:abstractNumId w:val="5"/>
  </w:num>
  <w:num w:numId="20">
    <w:abstractNumId w:val="12"/>
  </w:num>
  <w:num w:numId="21">
    <w:abstractNumId w:val="1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619F9"/>
    <w:rsid w:val="002A51EB"/>
    <w:rsid w:val="003C1017"/>
    <w:rsid w:val="003C23A3"/>
    <w:rsid w:val="00656BB1"/>
    <w:rsid w:val="0078555F"/>
    <w:rsid w:val="007B6461"/>
    <w:rsid w:val="00AC382F"/>
    <w:rsid w:val="00C619F9"/>
    <w:rsid w:val="00CF15D9"/>
    <w:rsid w:val="00F63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619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619F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619F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C619F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C619F9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19F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619F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619F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C619F9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C619F9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ouchw-10">
    <w:name w:val="touch:w-10"/>
    <w:basedOn w:val="DefaultParagraphFont"/>
    <w:rsid w:val="00C619F9"/>
  </w:style>
  <w:style w:type="paragraph" w:styleId="NormalWeb">
    <w:name w:val="Normal (Web)"/>
    <w:basedOn w:val="Normal"/>
    <w:uiPriority w:val="99"/>
    <w:semiHidden/>
    <w:unhideWhenUsed/>
    <w:rsid w:val="00C619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619F9"/>
    <w:rPr>
      <w:b/>
      <w:bCs/>
    </w:rPr>
  </w:style>
  <w:style w:type="character" w:styleId="Emphasis">
    <w:name w:val="Emphasis"/>
    <w:basedOn w:val="DefaultParagraphFont"/>
    <w:uiPriority w:val="20"/>
    <w:qFormat/>
    <w:rsid w:val="00C619F9"/>
    <w:rPr>
      <w:i/>
      <w:iCs/>
    </w:rPr>
  </w:style>
  <w:style w:type="character" w:customStyle="1" w:styleId="hidden">
    <w:name w:val="hidden"/>
    <w:basedOn w:val="DefaultParagraphFont"/>
    <w:rsid w:val="00C619F9"/>
  </w:style>
  <w:style w:type="paragraph" w:customStyle="1" w:styleId="FirstParagraph">
    <w:name w:val="First Paragraph"/>
    <w:basedOn w:val="BodyText"/>
    <w:next w:val="BodyText"/>
    <w:qFormat/>
    <w:rsid w:val="007B6461"/>
  </w:style>
  <w:style w:type="table" w:styleId="TableGrid">
    <w:name w:val="Table Grid"/>
    <w:basedOn w:val="TableNormal"/>
    <w:uiPriority w:val="59"/>
    <w:rsid w:val="007B646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7B64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B6461"/>
  </w:style>
  <w:style w:type="paragraph" w:styleId="Header">
    <w:name w:val="header"/>
    <w:basedOn w:val="Normal"/>
    <w:link w:val="HeaderChar"/>
    <w:uiPriority w:val="99"/>
    <w:unhideWhenUsed/>
    <w:rsid w:val="007B64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461"/>
  </w:style>
  <w:style w:type="paragraph" w:styleId="Footer">
    <w:name w:val="footer"/>
    <w:basedOn w:val="Normal"/>
    <w:link w:val="FooterChar"/>
    <w:uiPriority w:val="99"/>
    <w:unhideWhenUsed/>
    <w:rsid w:val="007B64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461"/>
  </w:style>
  <w:style w:type="paragraph" w:styleId="ListParagraph">
    <w:name w:val="List Paragraph"/>
    <w:basedOn w:val="Normal"/>
    <w:uiPriority w:val="34"/>
    <w:qFormat/>
    <w:rsid w:val="007B646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619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619F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619F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C619F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C619F9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19F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619F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619F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C619F9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C619F9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ouchw-10">
    <w:name w:val="touch:w-10"/>
    <w:basedOn w:val="DefaultParagraphFont"/>
    <w:rsid w:val="00C619F9"/>
  </w:style>
  <w:style w:type="paragraph" w:styleId="NormalWeb">
    <w:name w:val="Normal (Web)"/>
    <w:basedOn w:val="Normal"/>
    <w:uiPriority w:val="99"/>
    <w:semiHidden/>
    <w:unhideWhenUsed/>
    <w:rsid w:val="00C619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619F9"/>
    <w:rPr>
      <w:b/>
      <w:bCs/>
    </w:rPr>
  </w:style>
  <w:style w:type="character" w:styleId="Emphasis">
    <w:name w:val="Emphasis"/>
    <w:basedOn w:val="DefaultParagraphFont"/>
    <w:uiPriority w:val="20"/>
    <w:qFormat/>
    <w:rsid w:val="00C619F9"/>
    <w:rPr>
      <w:i/>
      <w:iCs/>
    </w:rPr>
  </w:style>
  <w:style w:type="character" w:customStyle="1" w:styleId="hidden">
    <w:name w:val="hidden"/>
    <w:basedOn w:val="DefaultParagraphFont"/>
    <w:rsid w:val="00C619F9"/>
  </w:style>
  <w:style w:type="paragraph" w:customStyle="1" w:styleId="FirstParagraph">
    <w:name w:val="First Paragraph"/>
    <w:basedOn w:val="BodyText"/>
    <w:next w:val="BodyText"/>
    <w:qFormat/>
    <w:rsid w:val="007B6461"/>
  </w:style>
  <w:style w:type="table" w:styleId="TableGrid">
    <w:name w:val="Table Grid"/>
    <w:basedOn w:val="TableNormal"/>
    <w:uiPriority w:val="59"/>
    <w:rsid w:val="007B646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7B64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B6461"/>
  </w:style>
  <w:style w:type="paragraph" w:styleId="Header">
    <w:name w:val="header"/>
    <w:basedOn w:val="Normal"/>
    <w:link w:val="HeaderChar"/>
    <w:uiPriority w:val="99"/>
    <w:unhideWhenUsed/>
    <w:rsid w:val="007B64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461"/>
  </w:style>
  <w:style w:type="paragraph" w:styleId="Footer">
    <w:name w:val="footer"/>
    <w:basedOn w:val="Normal"/>
    <w:link w:val="FooterChar"/>
    <w:uiPriority w:val="99"/>
    <w:unhideWhenUsed/>
    <w:rsid w:val="007B64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461"/>
  </w:style>
  <w:style w:type="paragraph" w:styleId="ListParagraph">
    <w:name w:val="List Paragraph"/>
    <w:basedOn w:val="Normal"/>
    <w:uiPriority w:val="34"/>
    <w:qFormat/>
    <w:rsid w:val="007B64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6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2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1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08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087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184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836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143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423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358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3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612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758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224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7335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2432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422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80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02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47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329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232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5880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913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9312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624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30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24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055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275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493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5339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687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373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25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71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259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98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9078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444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9381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740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2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07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501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0084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6679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2560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4471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401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2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886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39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726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0647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807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1406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302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99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922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435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0261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1691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8773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148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08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777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306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1788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2423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9098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229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87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687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518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9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624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586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9801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1473</Words>
  <Characters>8401</Characters>
  <Application>Microsoft Office Word</Application>
  <DocSecurity>0</DocSecurity>
  <Lines>70</Lines>
  <Paragraphs>19</Paragraphs>
  <ScaleCrop>false</ScaleCrop>
  <Company/>
  <LinksUpToDate>false</LinksUpToDate>
  <CharactersWithSpaces>98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0</cp:revision>
  <dcterms:created xsi:type="dcterms:W3CDTF">2025-06-19T15:46:00Z</dcterms:created>
  <dcterms:modified xsi:type="dcterms:W3CDTF">2025-07-09T10:15:00Z</dcterms:modified>
</cp:coreProperties>
</file>